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1DAB" w:rsidRPr="004621B5" w:rsidRDefault="004621B5">
      <w:pPr>
        <w:rPr>
          <w:b/>
          <w:bCs/>
          <w:sz w:val="36"/>
          <w:szCs w:val="36"/>
        </w:rPr>
      </w:pPr>
      <w:r w:rsidRPr="004621B5">
        <w:rPr>
          <w:b/>
          <w:bCs/>
          <w:sz w:val="36"/>
          <w:szCs w:val="36"/>
        </w:rPr>
        <w:t>R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 xml:space="preserve">Language for Statistical </w:t>
      </w:r>
      <w:r w:rsidR="002979E6">
        <w:rPr>
          <w:rFonts w:ascii="Times New Roman" w:hAnsi="Times New Roman" w:cs="Times New Roman"/>
          <w:sz w:val="24"/>
          <w:szCs w:val="24"/>
        </w:rPr>
        <w:t>C</w:t>
      </w:r>
      <w:r w:rsidRPr="004621B5">
        <w:rPr>
          <w:rFonts w:ascii="Times New Roman" w:hAnsi="Times New Roman" w:cs="Times New Roman"/>
          <w:sz w:val="24"/>
          <w:szCs w:val="24"/>
        </w:rPr>
        <w:t>omputing &amp; Data Science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Millions of users around the world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100% free and open source!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Best in-class data visualization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Thousands of R packages (extensions to R)</w:t>
      </w:r>
    </w:p>
    <w:p w:rsid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Vibrant and helpful community</w:t>
      </w:r>
    </w:p>
    <w:p w:rsid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 programming language</w:t>
      </w:r>
    </w:p>
    <w:p w:rsidR="005C0470" w:rsidRDefault="005C0470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C0470" w:rsidRPr="003E67F5" w:rsidRDefault="003E67F5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E67F5">
        <w:rPr>
          <w:rFonts w:ascii="Times New Roman" w:hAnsi="Times New Roman" w:cs="Times New Roman"/>
          <w:b/>
          <w:bCs/>
          <w:sz w:val="32"/>
          <w:szCs w:val="32"/>
        </w:rPr>
        <w:t>Variables</w:t>
      </w:r>
    </w:p>
    <w:p w:rsidR="003E67F5" w:rsidRDefault="003E67F5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a variable to reuse</w:t>
      </w:r>
      <w:r w:rsidR="00FB0B62">
        <w:rPr>
          <w:rFonts w:ascii="Times New Roman" w:hAnsi="Times New Roman" w:cs="Times New Roman"/>
          <w:sz w:val="24"/>
          <w:szCs w:val="24"/>
        </w:rPr>
        <w:t xml:space="preserve"> later. Use “-&gt;” sign to create a variable. 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ight -&gt; 2  #This will not print anything just save it for reuse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ight  #[1] 2…… R returns 2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0B62" w:rsidRPr="00FB0B62" w:rsidRDefault="00FB0B62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FB0B62">
        <w:rPr>
          <w:rFonts w:ascii="Times New Roman" w:hAnsi="Times New Roman" w:cs="Times New Roman"/>
          <w:b/>
          <w:bCs/>
          <w:sz w:val="32"/>
          <w:szCs w:val="32"/>
        </w:rPr>
        <w:t>Workspace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s() #This will show all the variables/objects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FB0B62">
        <w:rPr>
          <w:rFonts w:ascii="Times New Roman" w:hAnsi="Times New Roman" w:cs="Times New Roman"/>
          <w:b/>
          <w:bCs/>
          <w:sz w:val="32"/>
          <w:szCs w:val="32"/>
        </w:rPr>
        <w:t>The Basic Data Types</w:t>
      </w:r>
    </w:p>
    <w:p w:rsidR="00FB0B62" w:rsidRDefault="00F50A99" w:rsidP="005C047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()   </w:t>
      </w:r>
      <w:r w:rsidRPr="00F50A99">
        <w:rPr>
          <w:rFonts w:ascii="Times New Roman" w:hAnsi="Times New Roman" w:cs="Times New Roman"/>
          <w:b/>
          <w:bCs/>
          <w:sz w:val="24"/>
          <w:szCs w:val="24"/>
        </w:rPr>
        <w:t>to reveal type</w:t>
      </w:r>
    </w:p>
    <w:p w:rsidR="005F428F" w:rsidRDefault="00945927" w:rsidP="005C047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F428F">
        <w:rPr>
          <w:rFonts w:ascii="Times New Roman" w:hAnsi="Times New Roman" w:cs="Times New Roman"/>
          <w:b/>
          <w:bCs/>
          <w:sz w:val="24"/>
          <w:szCs w:val="24"/>
        </w:rPr>
        <w:t xml:space="preserve">Logical: </w:t>
      </w:r>
      <w:r w:rsidRPr="005F428F">
        <w:rPr>
          <w:rFonts w:ascii="Times New Roman" w:hAnsi="Times New Roman" w:cs="Times New Roman"/>
          <w:sz w:val="24"/>
          <w:szCs w:val="24"/>
        </w:rPr>
        <w:t>TRUE/T, FALSE/F, NA</w:t>
      </w:r>
    </w:p>
    <w:p w:rsidR="00B77FA0" w:rsidRPr="005F428F" w:rsidRDefault="00B77FA0" w:rsidP="005C047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F428F">
        <w:rPr>
          <w:rFonts w:ascii="Times New Roman" w:hAnsi="Times New Roman" w:cs="Times New Roman"/>
          <w:sz w:val="24"/>
          <w:szCs w:val="24"/>
        </w:rPr>
        <w:t>Numeric: 2, 2.5 (to specify a number is integer use: 2L)</w:t>
      </w:r>
    </w:p>
    <w:p w:rsidR="0060070F" w:rsidRDefault="0060070F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ee a variable is numeric: as.numeric(2) / as.numeric(2L)</w:t>
      </w:r>
    </w:p>
    <w:p w:rsidR="005F428F" w:rsidRDefault="005F428F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teger is numeric but numeric not always integer. </w:t>
      </w:r>
    </w:p>
    <w:p w:rsidR="00DF4FD9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: “I Love Data Science!”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: higher precession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x: complex number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w: store raw bytes</w:t>
      </w:r>
    </w:p>
    <w:p w:rsidR="00FE235A" w:rsidRDefault="00FE235A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: converting data type but it is not always possible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numeric(TRUE) = 1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numeric(FALSE) = 0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character(4) = “4”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numeric(“4.5”) =  4.5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integer(4.5) = 4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.numeric(“Hello”) = NA, warning message: NAs introduced by coercion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E235A" w:rsidRP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FE235A" w:rsidRPr="00D70A35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F428F" w:rsidRDefault="00FE235A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24"/>
        </w:rPr>
      </w:pPr>
      <w:r w:rsidRPr="00FE235A">
        <w:rPr>
          <w:rFonts w:ascii="Times New Roman" w:hAnsi="Times New Roman" w:cs="Times New Roman"/>
          <w:b/>
          <w:bCs/>
          <w:sz w:val="32"/>
          <w:szCs w:val="24"/>
        </w:rPr>
        <w:t>Create and Name Vectors</w:t>
      </w:r>
    </w:p>
    <w:p w:rsidR="00FE235A" w:rsidRDefault="007E1B55" w:rsidP="007E1B5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</w:t>
      </w:r>
      <w:r w:rsidR="00DC5F9F">
        <w:rPr>
          <w:rFonts w:ascii="Times New Roman" w:hAnsi="Times New Roman" w:cs="Times New Roman"/>
          <w:sz w:val="24"/>
          <w:szCs w:val="24"/>
        </w:rPr>
        <w:t>: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quence of data elements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e basic type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, numeric, logical</w:t>
      </w:r>
    </w:p>
    <w:p w:rsidR="003E6C86" w:rsidRDefault="003E6C86" w:rsidP="003E6C8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vector: c(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“a”, ”bb”,  “ja12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 &lt;- c(“a”, ”bb”,  “ja12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.vector(x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6, 11, 20, 54)</w:t>
      </w:r>
    </w:p>
    <w:p w:rsidR="00D96ED4" w:rsidRDefault="00D96ED4" w:rsidP="00D96ED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 vector: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&lt;- (11, 12, 11, 13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its &lt;- (“spades”, “hearts”, “diamonds”, “clubs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mes(remain) &lt;- suits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= Now it will print :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ear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D96ED4" w:rsidRDefault="00D96ED4" w:rsidP="00D96ED4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D96ED4" w:rsidRDefault="00D96ED4" w:rsidP="00D96ED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way to Name a vector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&lt;- c(spades=11, hearts=12, diamonds=11, clubs=13)</w:t>
      </w:r>
    </w:p>
    <w:p w:rsidR="009B657B" w:rsidRDefault="009B657B" w:rsidP="008A76B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  remain &lt;- c(“spades”=11,  “hearts”=12,  “diamonds”=11,  “clubs”=13)</w:t>
      </w:r>
    </w:p>
    <w:p w:rsidR="008A76B4" w:rsidRDefault="008A76B4" w:rsidP="008A76B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(remain)</w:t>
      </w:r>
    </w:p>
    <w:p w:rsidR="008A76B4" w:rsidRDefault="000B44BF" w:rsidP="000B44BF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 value</w:t>
      </w:r>
      <w:r w:rsidR="000950CE"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 xml:space="preserve"> vector:</w:t>
      </w:r>
    </w:p>
    <w:p w:rsidR="000B44BF" w:rsidRDefault="000B44BF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ap</w:t>
      </w:r>
      <w:r w:rsidR="000950C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es &lt;- 5</w:t>
      </w:r>
    </w:p>
    <w:p w:rsidR="000B44BF" w:rsidRDefault="000B44BF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oranges &lt;- “six”</w:t>
      </w:r>
    </w:p>
    <w:p w:rsidR="000950CE" w:rsidRDefault="000950CE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.vector(my_apples)</w:t>
      </w:r>
    </w:p>
    <w:p w:rsidR="00645134" w:rsidRDefault="00645134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gth(apples) = 1</w:t>
      </w:r>
    </w:p>
    <w:p w:rsidR="00645134" w:rsidRDefault="00645134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gth(drawn_suits) = 5</w:t>
      </w:r>
    </w:p>
    <w:p w:rsidR="00645134" w:rsidRDefault="00645134" w:rsidP="0064513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s are homogenous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element of the same type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omic vectors &lt;&gt; lists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matic coercion if necessary(Can hold element of different types)</w:t>
      </w:r>
    </w:p>
    <w:p w:rsidR="00BE56C2" w:rsidRDefault="00BE56C2" w:rsidP="00BE56C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 for vectors</w:t>
      </w:r>
    </w:p>
    <w:p w:rsidR="00BE56C2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n_ranks &lt;- c(7, 4, “A”, 10, “K”, 3, 2, “Q”)</w:t>
      </w:r>
    </w:p>
    <w:p w:rsidR="00BE56C2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n_ranks = (output): “7”, “4”, “A”, “10”, “K”, “3”, “2”, “Q”</w:t>
      </w:r>
    </w:p>
    <w:p w:rsidR="00AE5DB5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(drawn_ranks)</w:t>
      </w:r>
      <w:r w:rsidR="00227EB2">
        <w:rPr>
          <w:rFonts w:ascii="Times New Roman" w:hAnsi="Times New Roman" w:cs="Times New Roman"/>
          <w:sz w:val="24"/>
          <w:szCs w:val="24"/>
        </w:rPr>
        <w:t xml:space="preserve"> = “character”</w:t>
      </w:r>
    </w:p>
    <w:p w:rsidR="00AE5DB5" w:rsidRDefault="00AE5DB5" w:rsidP="00AE5DB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 Calculus</w:t>
      </w:r>
    </w:p>
    <w:p w:rsidR="00AE5DB5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apples &lt;- 5</w:t>
      </w:r>
    </w:p>
    <w:p w:rsidR="00AE5DB5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oranges &lt;- 6</w:t>
      </w:r>
    </w:p>
    <w:p w:rsidR="00FC4320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apples + my_oranges : output(11)</w:t>
      </w:r>
    </w:p>
    <w:p w:rsidR="00546E7A" w:rsidRDefault="00FC4320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ations are performed </w:t>
      </w:r>
      <w:r w:rsidRPr="00FC4320">
        <w:rPr>
          <w:rFonts w:ascii="Times New Roman" w:hAnsi="Times New Roman" w:cs="Times New Roman"/>
          <w:b/>
          <w:bCs/>
          <w:sz w:val="24"/>
          <w:szCs w:val="24"/>
        </w:rPr>
        <w:t>element-wise</w:t>
      </w:r>
    </w:p>
    <w:p w:rsidR="00546E7A" w:rsidRDefault="00546E7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nings </w:t>
      </w:r>
      <w:r w:rsidR="00907CA9">
        <w:rPr>
          <w:rFonts w:ascii="Times New Roman" w:hAnsi="Times New Roman" w:cs="Times New Roman"/>
          <w:sz w:val="24"/>
          <w:szCs w:val="24"/>
        </w:rPr>
        <w:t>&lt;- c(50, 1</w:t>
      </w:r>
      <w:r>
        <w:rPr>
          <w:rFonts w:ascii="Times New Roman" w:hAnsi="Times New Roman" w:cs="Times New Roman"/>
          <w:sz w:val="24"/>
          <w:szCs w:val="24"/>
        </w:rPr>
        <w:t>0, 30)</w:t>
      </w:r>
    </w:p>
    <w:p w:rsidR="002C19CA" w:rsidRDefault="00546E7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nings </w:t>
      </w:r>
      <w:r w:rsidR="00907CA9">
        <w:rPr>
          <w:rFonts w:ascii="Times New Roman" w:hAnsi="Times New Roman" w:cs="Times New Roman"/>
          <w:sz w:val="24"/>
          <w:szCs w:val="24"/>
        </w:rPr>
        <w:t>* 3 : output(150, 3</w:t>
      </w:r>
      <w:r>
        <w:rPr>
          <w:rFonts w:ascii="Times New Roman" w:hAnsi="Times New Roman" w:cs="Times New Roman"/>
          <w:sz w:val="24"/>
          <w:szCs w:val="24"/>
        </w:rPr>
        <w:t>0, 90)</w:t>
      </w:r>
    </w:p>
    <w:p w:rsidR="007861EF" w:rsidRDefault="002C19C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ning / 3, earnings – 20, earnings + 100, earnings ^ 2</w:t>
      </w:r>
    </w:p>
    <w:p w:rsidR="007861EF" w:rsidRDefault="007861EF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nses &lt;- c(30, 40, 80)</w:t>
      </w:r>
    </w:p>
    <w:p w:rsidR="00BE56C2" w:rsidRDefault="007861EF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arnings – expenses, Earnings + expenses, Earnings * expenses, Earnings / expenses </w:t>
      </w:r>
      <w:r w:rsidR="00BE56C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 all will be done element-wise operation</w:t>
      </w:r>
    </w:p>
    <w:p w:rsidR="00D9205A" w:rsidRDefault="00D9205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(expense) : output will be = 150</w:t>
      </w:r>
    </w:p>
    <w:p w:rsidR="00907CA9" w:rsidRDefault="00907CA9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nings &gt; expenses : output will be = TRUE  FALSE  FALSE</w:t>
      </w:r>
    </w:p>
    <w:p w:rsidR="00D70314" w:rsidRDefault="00D70314" w:rsidP="00D703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70314" w:rsidRDefault="00D70314" w:rsidP="00D703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70314">
        <w:rPr>
          <w:rFonts w:ascii="Times New Roman" w:hAnsi="Times New Roman" w:cs="Times New Roman"/>
          <w:b/>
          <w:bCs/>
          <w:sz w:val="24"/>
          <w:szCs w:val="24"/>
        </w:rPr>
        <w:t>Subsetting vectors in R</w:t>
      </w:r>
    </w:p>
    <w:p w:rsidR="00D70314" w:rsidRDefault="0023425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index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&lt;- c(spades = 11, hearts = 12, diamonds = 10, clubs = 13)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1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 would be: spade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3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oput would be: diamond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] = Takes element at index 3, result is a (named) vector too!</w:t>
      </w:r>
    </w:p>
    <w:p w:rsidR="0023425A" w:rsidRDefault="0023425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name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“spades”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 would be: spade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3425A" w:rsidRDefault="005A3298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multiple elements</w:t>
      </w:r>
    </w:p>
    <w:p w:rsidR="005A3298" w:rsidRDefault="005A3298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255E2A">
        <w:rPr>
          <w:rFonts w:ascii="Times New Roman" w:hAnsi="Times New Roman" w:cs="Times New Roman"/>
          <w:sz w:val="24"/>
          <w:szCs w:val="24"/>
        </w:rPr>
        <w:t>emain</w:t>
      </w:r>
      <w:r>
        <w:rPr>
          <w:rFonts w:ascii="Times New Roman" w:hAnsi="Times New Roman" w:cs="Times New Roman"/>
          <w:sz w:val="24"/>
          <w:szCs w:val="24"/>
        </w:rPr>
        <w:t>_black &lt;- remain[c(1, 4)]</w:t>
      </w:r>
    </w:p>
    <w:p w:rsidR="005A3298" w:rsidRDefault="005A3298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963D3">
        <w:rPr>
          <w:rFonts w:ascii="Times New Roman" w:hAnsi="Times New Roman" w:cs="Times New Roman"/>
          <w:sz w:val="24"/>
          <w:szCs w:val="24"/>
        </w:rPr>
        <w:t>clubs</w:t>
      </w:r>
    </w:p>
    <w:p w:rsidR="001963D3" w:rsidRDefault="001963D3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in selection vector matters!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_black &lt;- remain[c(4,1)]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 would b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ades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5A3298" w:rsidRDefault="00451CF1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c(“spades”,  “clubs”)]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451CF1" w:rsidRDefault="0049511C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bset all but some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-1]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 All but index 1 are returned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-c(1,  2)]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-“spades”]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 in –“spades”: Invalid argument to unary operator</w:t>
      </w:r>
    </w:p>
    <w:p w:rsidR="0049511C" w:rsidRDefault="002D1DE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using logical vector</w:t>
      </w:r>
    </w:p>
    <w:p w:rsidR="002D1DEA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c(FALSE, TRUE, FALSE, TRUE)]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r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ion_vector &lt;- c(FALSE, TRUE, FALSE, TRUE)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selection_vector]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E80103" w:rsidRDefault="00E80103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80103" w:rsidRDefault="00E80103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c(TRUE, FALSE)] will be converted into remain[c(TRUE, FALSE, TRUE, FALSE)]</w:t>
      </w:r>
    </w:p>
    <w:p w:rsidR="00E43CEB" w:rsidRDefault="00E43CEB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43CEB" w:rsidRDefault="00E43CEB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man[c(TRUE, FALSE, TRUE)] will be converted to remain[c(TRUE, FALSE, TRUE, FALSE)]</w:t>
      </w:r>
    </w:p>
    <w:p w:rsidR="003001A5" w:rsidRDefault="00300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004FE" w:rsidRDefault="00F004FE" w:rsidP="003001A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001A5" w:rsidRDefault="003001A5" w:rsidP="003001A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01A5">
        <w:rPr>
          <w:rFonts w:ascii="Times New Roman" w:hAnsi="Times New Roman" w:cs="Times New Roman"/>
          <w:b/>
          <w:bCs/>
          <w:sz w:val="24"/>
          <w:szCs w:val="24"/>
        </w:rPr>
        <w:t>How to Create and Name Matrices in R</w:t>
      </w:r>
    </w:p>
    <w:p w:rsidR="003001A5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: 1D Array of data element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: 2D Array of data element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s and column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atomic vector type</w:t>
      </w:r>
    </w:p>
    <w:p w:rsidR="009B2D2D" w:rsidRDefault="009B2D2D" w:rsidP="009B2D2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atrix:</w:t>
      </w:r>
    </w:p>
    <w:p w:rsidR="009B2D2D" w:rsidRPr="009B2D2D" w:rsidRDefault="009B2D2D" w:rsidP="009B2D2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(1:6, nrow=2)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5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</w:t>
      </w:r>
      <w:r w:rsidR="0002653F">
        <w:rPr>
          <w:rFonts w:ascii="Times New Roman" w:hAnsi="Times New Roman" w:cs="Times New Roman"/>
          <w:sz w:val="24"/>
          <w:szCs w:val="24"/>
        </w:rPr>
        <w:t>(1:6, ncol=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2653F" w:rsidRDefault="009B2D2D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2653F">
        <w:rPr>
          <w:rFonts w:ascii="Times New Roman" w:hAnsi="Times New Roman" w:cs="Times New Roman"/>
          <w:sz w:val="24"/>
          <w:szCs w:val="24"/>
        </w:rPr>
        <w:t>[,1]</w:t>
      </w:r>
      <w:r w:rsidR="0002653F">
        <w:rPr>
          <w:rFonts w:ascii="Times New Roman" w:hAnsi="Times New Roman" w:cs="Times New Roman"/>
          <w:sz w:val="24"/>
          <w:szCs w:val="24"/>
        </w:rPr>
        <w:tab/>
        <w:t>[,2]</w:t>
      </w:r>
      <w:r w:rsidR="0002653F">
        <w:rPr>
          <w:rFonts w:ascii="Times New Roman" w:hAnsi="Times New Roman" w:cs="Times New Roman"/>
          <w:sz w:val="24"/>
          <w:szCs w:val="24"/>
        </w:rPr>
        <w:tab/>
        <w:t>[,3]</w:t>
      </w:r>
    </w:p>
    <w:p w:rsidR="0002653F" w:rsidRDefault="0002653F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5</w:t>
      </w:r>
    </w:p>
    <w:p w:rsidR="0002653F" w:rsidRDefault="0002653F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9B2D2D" w:rsidRDefault="009B2D2D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2653F" w:rsidRDefault="0078337C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(1:6, nrow=2, byrow=TRUE)</w:t>
      </w:r>
    </w:p>
    <w:p w:rsidR="0078337C" w:rsidRDefault="0078337C" w:rsidP="0078337C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78337C" w:rsidRDefault="0078337C" w:rsidP="0078337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F694D" w:rsidRPr="002F694D" w:rsidRDefault="0078337C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78337C" w:rsidRPr="009B2D2D" w:rsidRDefault="0078337C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2F694D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atrix: recycling</w:t>
      </w:r>
    </w:p>
    <w:p w:rsidR="002F694D" w:rsidRDefault="00E36D66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(1:3, nrow=2, ncol=3)</w:t>
      </w:r>
    </w:p>
    <w:p w:rsidR="00E36D66" w:rsidRDefault="00E36D66" w:rsidP="00E36D66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E36D66" w:rsidRDefault="00E36D66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E36D66" w:rsidRDefault="00E36D66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A5A89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A5A89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(1:4, nrow=2, ncol=3)</w:t>
      </w:r>
    </w:p>
    <w:p w:rsidR="002A5A89" w:rsidRDefault="002A5A89" w:rsidP="002A5A89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2A5A89" w:rsidRDefault="002A5A89" w:rsidP="002A5A8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1</w:t>
      </w:r>
    </w:p>
    <w:p w:rsidR="002A5A89" w:rsidRDefault="002A5A89" w:rsidP="002A5A8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>Warning Message: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>In matrix(1:4, nrow = 2, ncol = 3):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>Data length [4] is not a sub-multiple or multiple of the number of col</w:t>
      </w:r>
      <w:r w:rsidR="002026F5" w:rsidRPr="00AC307B">
        <w:rPr>
          <w:rFonts w:ascii="Times New Roman" w:hAnsi="Times New Roman" w:cs="Times New Roman"/>
          <w:color w:val="FF0000"/>
          <w:sz w:val="24"/>
          <w:szCs w:val="24"/>
        </w:rPr>
        <w:t>umns [3]</w:t>
      </w:r>
    </w:p>
    <w:p w:rsidR="00E36D66" w:rsidRDefault="00E36D66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F694D" w:rsidRDefault="003F5061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bind(),  cbind()</w:t>
      </w:r>
    </w:p>
    <w:p w:rsidR="003F5061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bind(1:3, 1:3)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1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bind(1:3, 1:3)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CE5E48">
        <w:rPr>
          <w:rFonts w:ascii="Times New Roman" w:hAnsi="Times New Roman" w:cs="Times New Roman"/>
          <w:sz w:val="24"/>
          <w:szCs w:val="24"/>
        </w:rPr>
        <w:tab/>
        <w:t>1</w:t>
      </w:r>
      <w:r w:rsidR="00CE5E48">
        <w:rPr>
          <w:rFonts w:ascii="Times New Roman" w:hAnsi="Times New Roman" w:cs="Times New Roman"/>
          <w:sz w:val="24"/>
          <w:szCs w:val="24"/>
        </w:rPr>
        <w:tab/>
        <w:t>2</w:t>
      </w:r>
      <w:r w:rsidR="00CE5E48">
        <w:rPr>
          <w:rFonts w:ascii="Times New Roman" w:hAnsi="Times New Roman" w:cs="Times New Roman"/>
          <w:sz w:val="24"/>
          <w:szCs w:val="24"/>
        </w:rPr>
        <w:tab/>
        <w:t>3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CE5E48">
        <w:rPr>
          <w:rFonts w:ascii="Times New Roman" w:hAnsi="Times New Roman" w:cs="Times New Roman"/>
          <w:sz w:val="24"/>
          <w:szCs w:val="24"/>
        </w:rPr>
        <w:tab/>
        <w:t>1</w:t>
      </w:r>
      <w:r w:rsidR="00CE5E48">
        <w:rPr>
          <w:rFonts w:ascii="Times New Roman" w:hAnsi="Times New Roman" w:cs="Times New Roman"/>
          <w:sz w:val="24"/>
          <w:szCs w:val="24"/>
        </w:rPr>
        <w:tab/>
        <w:t>2</w:t>
      </w:r>
      <w:r w:rsidR="00CE5E48">
        <w:rPr>
          <w:rFonts w:ascii="Times New Roman" w:hAnsi="Times New Roman" w:cs="Times New Roman"/>
          <w:sz w:val="24"/>
          <w:szCs w:val="24"/>
        </w:rPr>
        <w:tab/>
        <w:t>3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 &lt;- matrix(1:6, byrow=TRUE, nrow=2)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bind(m, 7:9)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A25534">
        <w:rPr>
          <w:rFonts w:ascii="Times New Roman" w:hAnsi="Times New Roman" w:cs="Times New Roman"/>
          <w:sz w:val="24"/>
          <w:szCs w:val="24"/>
        </w:rPr>
        <w:tab/>
        <w:t>1</w:t>
      </w:r>
      <w:r w:rsidR="00A25534">
        <w:rPr>
          <w:rFonts w:ascii="Times New Roman" w:hAnsi="Times New Roman" w:cs="Times New Roman"/>
          <w:sz w:val="24"/>
          <w:szCs w:val="24"/>
        </w:rPr>
        <w:tab/>
        <w:t>2</w:t>
      </w:r>
      <w:r w:rsidR="00A25534">
        <w:rPr>
          <w:rFonts w:ascii="Times New Roman" w:hAnsi="Times New Roman" w:cs="Times New Roman"/>
          <w:sz w:val="24"/>
          <w:szCs w:val="24"/>
        </w:rPr>
        <w:tab/>
        <w:t>3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A25534">
        <w:rPr>
          <w:rFonts w:ascii="Times New Roman" w:hAnsi="Times New Roman" w:cs="Times New Roman"/>
          <w:sz w:val="24"/>
          <w:szCs w:val="24"/>
        </w:rPr>
        <w:tab/>
        <w:t>4</w:t>
      </w:r>
      <w:r w:rsidR="00A25534">
        <w:rPr>
          <w:rFonts w:ascii="Times New Roman" w:hAnsi="Times New Roman" w:cs="Times New Roman"/>
          <w:sz w:val="24"/>
          <w:szCs w:val="24"/>
        </w:rPr>
        <w:tab/>
        <w:t>5</w:t>
      </w:r>
      <w:r w:rsidR="00A25534">
        <w:rPr>
          <w:rFonts w:ascii="Times New Roman" w:hAnsi="Times New Roman" w:cs="Times New Roman"/>
          <w:sz w:val="24"/>
          <w:szCs w:val="24"/>
        </w:rPr>
        <w:tab/>
        <w:t>6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A25534">
        <w:rPr>
          <w:rFonts w:ascii="Times New Roman" w:hAnsi="Times New Roman" w:cs="Times New Roman"/>
          <w:sz w:val="24"/>
          <w:szCs w:val="24"/>
        </w:rPr>
        <w:tab/>
        <w:t>7</w:t>
      </w:r>
      <w:r w:rsidR="00A25534">
        <w:rPr>
          <w:rFonts w:ascii="Times New Roman" w:hAnsi="Times New Roman" w:cs="Times New Roman"/>
          <w:sz w:val="24"/>
          <w:szCs w:val="24"/>
        </w:rPr>
        <w:tab/>
        <w:t>8</w:t>
      </w:r>
      <w:r w:rsidR="00A25534">
        <w:rPr>
          <w:rFonts w:ascii="Times New Roman" w:hAnsi="Times New Roman" w:cs="Times New Roman"/>
          <w:sz w:val="24"/>
          <w:szCs w:val="24"/>
        </w:rPr>
        <w:tab/>
        <w:t>9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bind(m, 10:11)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  <w:r>
        <w:rPr>
          <w:rFonts w:ascii="Times New Roman" w:hAnsi="Times New Roman" w:cs="Times New Roman"/>
          <w:sz w:val="24"/>
          <w:szCs w:val="24"/>
        </w:rPr>
        <w:tab/>
        <w:t>[,4]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10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F2CC3" w:rsidRDefault="002F2CC3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F5061" w:rsidRDefault="003F2A68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ing a Matrix</w:t>
      </w:r>
      <w:r w:rsidR="00285066">
        <w:rPr>
          <w:rFonts w:ascii="Times New Roman" w:hAnsi="Times New Roman" w:cs="Times New Roman"/>
          <w:sz w:val="24"/>
          <w:szCs w:val="24"/>
        </w:rPr>
        <w:t>:  rownames(),  colnames()</w:t>
      </w:r>
    </w:p>
    <w:p w:rsidR="00C205D9" w:rsidRDefault="00C205D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 &lt;- matrix(</w:t>
      </w:r>
      <w:r>
        <w:rPr>
          <w:rFonts w:ascii="Times New Roman" w:hAnsi="Times New Roman" w:cs="Times New Roman"/>
          <w:sz w:val="24"/>
          <w:szCs w:val="24"/>
        </w:rPr>
        <w:tab/>
        <w:t>1:6, byrow=TRUE, nrow=2)</w:t>
      </w:r>
    </w:p>
    <w:p w:rsidR="00C205D9" w:rsidRDefault="005559C2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names(m) &lt;- c(“row1”, “row2”)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157C80" w:rsidRDefault="00157C80" w:rsidP="00157C8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157C80" w:rsidRDefault="00157C80" w:rsidP="00157C8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 w:rsidR="00B54A7F">
        <w:rPr>
          <w:rFonts w:ascii="Times New Roman" w:hAnsi="Times New Roman" w:cs="Times New Roman"/>
          <w:sz w:val="24"/>
          <w:szCs w:val="24"/>
        </w:rPr>
        <w:tab/>
        <w:t>1</w:t>
      </w:r>
      <w:r w:rsidR="00B54A7F">
        <w:rPr>
          <w:rFonts w:ascii="Times New Roman" w:hAnsi="Times New Roman" w:cs="Times New Roman"/>
          <w:sz w:val="24"/>
          <w:szCs w:val="24"/>
        </w:rPr>
        <w:tab/>
        <w:t>2</w:t>
      </w:r>
      <w:r w:rsidR="00B54A7F">
        <w:rPr>
          <w:rFonts w:ascii="Times New Roman" w:hAnsi="Times New Roman" w:cs="Times New Roman"/>
          <w:sz w:val="24"/>
          <w:szCs w:val="24"/>
        </w:rPr>
        <w:tab/>
        <w:t>3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 w:rsidR="00B54A7F">
        <w:rPr>
          <w:rFonts w:ascii="Times New Roman" w:hAnsi="Times New Roman" w:cs="Times New Roman"/>
          <w:sz w:val="24"/>
          <w:szCs w:val="24"/>
        </w:rPr>
        <w:tab/>
        <w:t>4</w:t>
      </w:r>
      <w:r w:rsidR="00B54A7F">
        <w:rPr>
          <w:rFonts w:ascii="Times New Roman" w:hAnsi="Times New Roman" w:cs="Times New Roman"/>
          <w:sz w:val="24"/>
          <w:szCs w:val="24"/>
        </w:rPr>
        <w:tab/>
        <w:t>5</w:t>
      </w:r>
      <w:r w:rsidR="00B54A7F">
        <w:rPr>
          <w:rFonts w:ascii="Times New Roman" w:hAnsi="Times New Roman" w:cs="Times New Roman"/>
          <w:sz w:val="24"/>
          <w:szCs w:val="24"/>
        </w:rPr>
        <w:tab/>
        <w:t>6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names(m) &lt;- c(“col1”, “col2”, “col3”)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l1</w:t>
      </w:r>
      <w:r>
        <w:rPr>
          <w:rFonts w:ascii="Times New Roman" w:hAnsi="Times New Roman" w:cs="Times New Roman"/>
          <w:sz w:val="24"/>
          <w:szCs w:val="24"/>
        </w:rPr>
        <w:tab/>
        <w:t>col2</w:t>
      </w:r>
      <w:r>
        <w:rPr>
          <w:rFonts w:ascii="Times New Roman" w:hAnsi="Times New Roman" w:cs="Times New Roman"/>
          <w:sz w:val="24"/>
          <w:szCs w:val="24"/>
        </w:rPr>
        <w:tab/>
        <w:t>col3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6F6338" w:rsidRDefault="006F6338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CCF" w:rsidRDefault="002C4CCF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CCF" w:rsidRDefault="002C4CCF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&lt;- matrix(1:6, byrow=TRUE, nrow = 2, dimnames = list( c(“row1”, “row2”),</w:t>
      </w:r>
    </w:p>
    <w:p w:rsidR="002C4CCF" w:rsidRDefault="002C4CCF" w:rsidP="002C4CCF">
      <w:pPr>
        <w:pStyle w:val="ListParagraph"/>
        <w:spacing w:line="360" w:lineRule="auto"/>
        <w:ind w:left="57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“col1”, “col2”, “col3”)) )</w:t>
      </w:r>
    </w:p>
    <w:p w:rsidR="002C4CCF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l1</w:t>
      </w:r>
      <w:r>
        <w:rPr>
          <w:rFonts w:ascii="Times New Roman" w:hAnsi="Times New Roman" w:cs="Times New Roman"/>
          <w:sz w:val="24"/>
          <w:szCs w:val="24"/>
        </w:rPr>
        <w:tab/>
        <w:t>col2</w:t>
      </w:r>
      <w:r>
        <w:rPr>
          <w:rFonts w:ascii="Times New Roman" w:hAnsi="Times New Roman" w:cs="Times New Roman"/>
          <w:sz w:val="24"/>
          <w:szCs w:val="24"/>
        </w:rPr>
        <w:tab/>
        <w:t>col3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360824" w:rsidRPr="002C4CCF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3F2A68" w:rsidRDefault="003F2A68" w:rsidP="003F2A6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F2A68" w:rsidRDefault="0045307E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</w:t>
      </w:r>
    </w:p>
    <w:p w:rsidR="0018261C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 &lt;- matrix(LETTERS[1:6], nrow=4, ncol=3)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&lt;- matrix(1:8, ncol=2)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164E8F">
        <w:rPr>
          <w:rFonts w:ascii="Times New Roman" w:hAnsi="Times New Roman" w:cs="Times New Roman"/>
          <w:sz w:val="24"/>
          <w:szCs w:val="24"/>
        </w:rPr>
        <w:tab/>
        <w:t>1</w:t>
      </w:r>
      <w:r w:rsidR="00164E8F">
        <w:rPr>
          <w:rFonts w:ascii="Times New Roman" w:hAnsi="Times New Roman" w:cs="Times New Roman"/>
          <w:sz w:val="24"/>
          <w:szCs w:val="24"/>
        </w:rPr>
        <w:tab/>
        <w:t>5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164E8F">
        <w:rPr>
          <w:rFonts w:ascii="Times New Roman" w:hAnsi="Times New Roman" w:cs="Times New Roman"/>
          <w:sz w:val="24"/>
          <w:szCs w:val="24"/>
        </w:rPr>
        <w:tab/>
        <w:t>2</w:t>
      </w:r>
      <w:r w:rsidR="00164E8F">
        <w:rPr>
          <w:rFonts w:ascii="Times New Roman" w:hAnsi="Times New Roman" w:cs="Times New Roman"/>
          <w:sz w:val="24"/>
          <w:szCs w:val="24"/>
        </w:rPr>
        <w:tab/>
        <w:t>6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164E8F">
        <w:rPr>
          <w:rFonts w:ascii="Times New Roman" w:hAnsi="Times New Roman" w:cs="Times New Roman"/>
          <w:sz w:val="24"/>
          <w:szCs w:val="24"/>
        </w:rPr>
        <w:tab/>
        <w:t>3</w:t>
      </w:r>
      <w:r w:rsidR="00164E8F">
        <w:rPr>
          <w:rFonts w:ascii="Times New Roman" w:hAnsi="Times New Roman" w:cs="Times New Roman"/>
          <w:sz w:val="24"/>
          <w:szCs w:val="24"/>
        </w:rPr>
        <w:tab/>
        <w:t>7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 w:rsidR="00164E8F">
        <w:rPr>
          <w:rFonts w:ascii="Times New Roman" w:hAnsi="Times New Roman" w:cs="Times New Roman"/>
          <w:sz w:val="24"/>
          <w:szCs w:val="24"/>
        </w:rPr>
        <w:tab/>
        <w:t>4</w:t>
      </w:r>
      <w:r w:rsidR="00164E8F">
        <w:rPr>
          <w:rFonts w:ascii="Times New Roman" w:hAnsi="Times New Roman" w:cs="Times New Roman"/>
          <w:sz w:val="24"/>
          <w:szCs w:val="24"/>
        </w:rPr>
        <w:tab/>
        <w:t>8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bind(num,char)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  <w:r>
        <w:rPr>
          <w:rFonts w:ascii="Times New Roman" w:hAnsi="Times New Roman" w:cs="Times New Roman"/>
          <w:sz w:val="24"/>
          <w:szCs w:val="24"/>
        </w:rPr>
        <w:tab/>
        <w:t>[,4]</w:t>
      </w:r>
      <w:r>
        <w:rPr>
          <w:rFonts w:ascii="Times New Roman" w:hAnsi="Times New Roman" w:cs="Times New Roman"/>
          <w:sz w:val="24"/>
          <w:szCs w:val="24"/>
        </w:rPr>
        <w:tab/>
        <w:t>[,5]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“1”</w:t>
      </w:r>
      <w:r>
        <w:rPr>
          <w:rFonts w:ascii="Times New Roman" w:hAnsi="Times New Roman" w:cs="Times New Roman"/>
          <w:sz w:val="24"/>
          <w:szCs w:val="24"/>
        </w:rPr>
        <w:tab/>
        <w:t>“5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“2”</w:t>
      </w:r>
      <w:r>
        <w:rPr>
          <w:rFonts w:ascii="Times New Roman" w:hAnsi="Times New Roman" w:cs="Times New Roman"/>
          <w:sz w:val="24"/>
          <w:szCs w:val="24"/>
        </w:rPr>
        <w:tab/>
        <w:t>“6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“3”</w:t>
      </w:r>
      <w:r>
        <w:rPr>
          <w:rFonts w:ascii="Times New Roman" w:hAnsi="Times New Roman" w:cs="Times New Roman"/>
          <w:sz w:val="24"/>
          <w:szCs w:val="24"/>
        </w:rPr>
        <w:tab/>
        <w:t>“7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>
        <w:rPr>
          <w:rFonts w:ascii="Times New Roman" w:hAnsi="Times New Roman" w:cs="Times New Roman"/>
          <w:sz w:val="24"/>
          <w:szCs w:val="24"/>
        </w:rPr>
        <w:tab/>
        <w:t>“4”</w:t>
      </w:r>
      <w:r>
        <w:rPr>
          <w:rFonts w:ascii="Times New Roman" w:hAnsi="Times New Roman" w:cs="Times New Roman"/>
          <w:sz w:val="24"/>
          <w:szCs w:val="24"/>
        </w:rPr>
        <w:tab/>
        <w:t>“8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</w:p>
    <w:p w:rsidR="0060418E" w:rsidRDefault="0060418E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0418E" w:rsidRDefault="0060418E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0418E" w:rsidRDefault="0060418E" w:rsidP="0060418E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418E">
        <w:rPr>
          <w:rFonts w:ascii="Times New Roman" w:hAnsi="Times New Roman" w:cs="Times New Roman"/>
          <w:b/>
          <w:bCs/>
          <w:sz w:val="24"/>
          <w:szCs w:val="24"/>
        </w:rPr>
        <w:t>Subset Matrix</w:t>
      </w:r>
    </w:p>
    <w:p w:rsidR="0060418E" w:rsidRPr="0060418E" w:rsidRDefault="0060418E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Element</w:t>
      </w:r>
    </w:p>
    <w:p w:rsidR="0060418E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 &lt;- matrix(sample(1:15, 12) nrow = 3)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  <w:r>
        <w:rPr>
          <w:rFonts w:ascii="Times New Roman" w:hAnsi="Times New Roman" w:cs="Times New Roman"/>
          <w:sz w:val="24"/>
          <w:szCs w:val="24"/>
        </w:rPr>
        <w:tab/>
        <w:t>[,4]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121B8F">
        <w:rPr>
          <w:rFonts w:ascii="Times New Roman" w:hAnsi="Times New Roman" w:cs="Times New Roman"/>
          <w:sz w:val="24"/>
          <w:szCs w:val="24"/>
        </w:rPr>
        <w:tab/>
        <w:t>5</w:t>
      </w:r>
      <w:r w:rsidR="00121B8F">
        <w:rPr>
          <w:rFonts w:ascii="Times New Roman" w:hAnsi="Times New Roman" w:cs="Times New Roman"/>
          <w:sz w:val="24"/>
          <w:szCs w:val="24"/>
        </w:rPr>
        <w:tab/>
        <w:t>11</w:t>
      </w:r>
      <w:r w:rsidR="00121B8F">
        <w:rPr>
          <w:rFonts w:ascii="Times New Roman" w:hAnsi="Times New Roman" w:cs="Times New Roman"/>
          <w:sz w:val="24"/>
          <w:szCs w:val="24"/>
        </w:rPr>
        <w:tab/>
        <w:t>15</w:t>
      </w:r>
      <w:r w:rsidR="00121B8F">
        <w:rPr>
          <w:rFonts w:ascii="Times New Roman" w:hAnsi="Times New Roman" w:cs="Times New Roman"/>
          <w:sz w:val="24"/>
          <w:szCs w:val="24"/>
        </w:rPr>
        <w:tab/>
        <w:t>3</w:t>
      </w:r>
    </w:p>
    <w:p w:rsidR="00FE7071" w:rsidRDefault="00FE707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,]</w:t>
      </w:r>
      <w:r w:rsidR="00121B8F">
        <w:rPr>
          <w:rFonts w:ascii="Times New Roman" w:hAnsi="Times New Roman" w:cs="Times New Roman"/>
          <w:sz w:val="24"/>
          <w:szCs w:val="24"/>
        </w:rPr>
        <w:tab/>
        <w:t>12</w:t>
      </w:r>
      <w:r w:rsidR="00121B8F">
        <w:rPr>
          <w:rFonts w:ascii="Times New Roman" w:hAnsi="Times New Roman" w:cs="Times New Roman"/>
          <w:sz w:val="24"/>
          <w:szCs w:val="24"/>
        </w:rPr>
        <w:tab/>
        <w:t>14</w:t>
      </w:r>
      <w:r w:rsidR="00121B8F">
        <w:rPr>
          <w:rFonts w:ascii="Times New Roman" w:hAnsi="Times New Roman" w:cs="Times New Roman"/>
          <w:sz w:val="24"/>
          <w:szCs w:val="24"/>
        </w:rPr>
        <w:tab/>
        <w:t>8</w:t>
      </w:r>
      <w:r w:rsidR="00121B8F">
        <w:rPr>
          <w:rFonts w:ascii="Times New Roman" w:hAnsi="Times New Roman" w:cs="Times New Roman"/>
          <w:sz w:val="24"/>
          <w:szCs w:val="24"/>
        </w:rPr>
        <w:tab/>
        <w:t>9</w:t>
      </w:r>
    </w:p>
    <w:p w:rsidR="00FE7071" w:rsidRDefault="00FE707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121B8F">
        <w:rPr>
          <w:rFonts w:ascii="Times New Roman" w:hAnsi="Times New Roman" w:cs="Times New Roman"/>
          <w:sz w:val="24"/>
          <w:szCs w:val="24"/>
        </w:rPr>
        <w:tab/>
        <w:t>6</w:t>
      </w:r>
      <w:r w:rsidR="00121B8F">
        <w:rPr>
          <w:rFonts w:ascii="Times New Roman" w:hAnsi="Times New Roman" w:cs="Times New Roman"/>
          <w:sz w:val="24"/>
          <w:szCs w:val="24"/>
        </w:rPr>
        <w:tab/>
        <w:t>1</w:t>
      </w:r>
      <w:r w:rsidR="00121B8F">
        <w:rPr>
          <w:rFonts w:ascii="Times New Roman" w:hAnsi="Times New Roman" w:cs="Times New Roman"/>
          <w:sz w:val="24"/>
          <w:szCs w:val="24"/>
        </w:rPr>
        <w:tab/>
        <w:t>4</w:t>
      </w:r>
      <w:r w:rsidR="00121B8F">
        <w:rPr>
          <w:rFonts w:ascii="Times New Roman" w:hAnsi="Times New Roman" w:cs="Times New Roman"/>
          <w:sz w:val="24"/>
          <w:szCs w:val="24"/>
        </w:rPr>
        <w:tab/>
        <w:t>2</w:t>
      </w:r>
    </w:p>
    <w:p w:rsidR="003D445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445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1, 3] = 15</w:t>
      </w:r>
    </w:p>
    <w:p w:rsidR="003D4451" w:rsidRPr="00FE707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3, 2] = 1</w:t>
      </w:r>
    </w:p>
    <w:p w:rsidR="0060418E" w:rsidRPr="00E74C16" w:rsidRDefault="00E74C1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column or row:</w:t>
      </w:r>
    </w:p>
    <w:p w:rsidR="00E74C16" w:rsidRDefault="005F53A0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3,] = 6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 (it becomes a vector)</w:t>
      </w:r>
    </w:p>
    <w:p w:rsidR="005F53A0" w:rsidRDefault="005F53A0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,3] = 15</w:t>
      </w:r>
      <w:r>
        <w:rPr>
          <w:rFonts w:ascii="Times New Roman" w:hAnsi="Times New Roman" w:cs="Times New Roman"/>
          <w:sz w:val="24"/>
          <w:szCs w:val="24"/>
        </w:rPr>
        <w:tab/>
        <w:t>8</w:t>
      </w:r>
      <w:r>
        <w:rPr>
          <w:rFonts w:ascii="Times New Roman" w:hAnsi="Times New Roman" w:cs="Times New Roman"/>
          <w:sz w:val="24"/>
          <w:szCs w:val="24"/>
        </w:rPr>
        <w:tab/>
        <w:t>4</w:t>
      </w:r>
    </w:p>
    <w:p w:rsidR="005F53A0" w:rsidRDefault="004F1243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4] = 11</w:t>
      </w:r>
      <w:r w:rsidR="00BC4624">
        <w:rPr>
          <w:rFonts w:ascii="Times New Roman" w:hAnsi="Times New Roman" w:cs="Times New Roman"/>
          <w:sz w:val="24"/>
          <w:szCs w:val="24"/>
        </w:rPr>
        <w:t xml:space="preserve"> </w:t>
      </w:r>
      <w:r w:rsidR="00BC4624">
        <w:rPr>
          <w:rFonts w:ascii="Times New Roman" w:hAnsi="Times New Roman" w:cs="Times New Roman"/>
          <w:sz w:val="24"/>
          <w:szCs w:val="24"/>
        </w:rPr>
        <w:tab/>
        <w:t>(matrix goes to the column to column from left to right</w:t>
      </w:r>
      <w:r w:rsidR="007C17BE">
        <w:rPr>
          <w:rFonts w:ascii="Times New Roman" w:hAnsi="Times New Roman" w:cs="Times New Roman"/>
          <w:sz w:val="24"/>
          <w:szCs w:val="24"/>
        </w:rPr>
        <w:t>s</w:t>
      </w:r>
      <w:r w:rsidR="00BC4624">
        <w:rPr>
          <w:rFonts w:ascii="Times New Roman" w:hAnsi="Times New Roman" w:cs="Times New Roman"/>
          <w:sz w:val="24"/>
          <w:szCs w:val="24"/>
        </w:rPr>
        <w:t>)</w:t>
      </w:r>
    </w:p>
    <w:p w:rsidR="00EC4FB6" w:rsidRPr="00EC4FB6" w:rsidRDefault="00EC4FB6" w:rsidP="00EC4FB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9] = 4</w:t>
      </w:r>
    </w:p>
    <w:p w:rsidR="00E74C16" w:rsidRPr="002C55D9" w:rsidRDefault="00EC4FB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Multiple elements</w:t>
      </w:r>
    </w:p>
    <w:p w:rsidR="002C55D9" w:rsidRDefault="002C55D9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2, c(2, 3)] = 14</w:t>
      </w:r>
      <w:r>
        <w:rPr>
          <w:rFonts w:ascii="Times New Roman" w:hAnsi="Times New Roman" w:cs="Times New Roman"/>
          <w:sz w:val="24"/>
          <w:szCs w:val="24"/>
        </w:rPr>
        <w:tab/>
        <w:t>8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55D9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c(1,2), c(2,3) ] Now the output would be: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</w:r>
      <w:r w:rsidR="001A2544">
        <w:rPr>
          <w:rFonts w:ascii="Times New Roman" w:hAnsi="Times New Roman" w:cs="Times New Roman"/>
          <w:sz w:val="24"/>
          <w:szCs w:val="24"/>
        </w:rPr>
        <w:t>11</w:t>
      </w:r>
      <w:r w:rsidR="001A2544">
        <w:rPr>
          <w:rFonts w:ascii="Times New Roman" w:hAnsi="Times New Roman" w:cs="Times New Roman"/>
          <w:sz w:val="24"/>
          <w:szCs w:val="24"/>
        </w:rPr>
        <w:tab/>
        <w:t>15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1A2544">
        <w:rPr>
          <w:rFonts w:ascii="Times New Roman" w:hAnsi="Times New Roman" w:cs="Times New Roman"/>
          <w:sz w:val="24"/>
          <w:szCs w:val="24"/>
        </w:rPr>
        <w:tab/>
        <w:t>14</w:t>
      </w:r>
      <w:r w:rsidR="001A2544">
        <w:rPr>
          <w:rFonts w:ascii="Times New Roman" w:hAnsi="Times New Roman" w:cs="Times New Roman"/>
          <w:sz w:val="24"/>
          <w:szCs w:val="24"/>
        </w:rPr>
        <w:tab/>
        <w:t>8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c(1, 3), c(1, 3, 4)] Now the output would be: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,1]</w:t>
      </w:r>
      <w:r>
        <w:rPr>
          <w:rFonts w:ascii="Times New Roman" w:hAnsi="Times New Roman" w:cs="Times New Roman"/>
          <w:sz w:val="24"/>
          <w:szCs w:val="24"/>
        </w:rPr>
        <w:tab/>
        <w:t>[,2]</w:t>
      </w:r>
      <w:r>
        <w:rPr>
          <w:rFonts w:ascii="Times New Roman" w:hAnsi="Times New Roman" w:cs="Times New Roman"/>
          <w:sz w:val="24"/>
          <w:szCs w:val="24"/>
        </w:rPr>
        <w:tab/>
        <w:t>[,3]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15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4203D3" w:rsidRPr="002C55D9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6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2C55D9" w:rsidRPr="00DD5F36" w:rsidRDefault="00DD5F3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name</w:t>
      </w:r>
    </w:p>
    <w:p w:rsidR="00DD5F36" w:rsidRDefault="00DD5F3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names(m) &lt;- c(“r1”, “r2”, “r3”)</w:t>
      </w:r>
    </w:p>
    <w:p w:rsidR="00DD5F36" w:rsidRDefault="00DD5F3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names(m) &lt;- c(“a”, “b”, “c”, “d”)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</w:t>
      </w:r>
      <w:r>
        <w:rPr>
          <w:rFonts w:ascii="Times New Roman" w:hAnsi="Times New Roman" w:cs="Times New Roman"/>
          <w:sz w:val="24"/>
          <w:szCs w:val="24"/>
        </w:rPr>
        <w:tab/>
        <w:t>b</w:t>
      </w:r>
      <w:r>
        <w:rPr>
          <w:rFonts w:ascii="Times New Roman" w:hAnsi="Times New Roman" w:cs="Times New Roman"/>
          <w:sz w:val="24"/>
          <w:szCs w:val="24"/>
        </w:rPr>
        <w:tab/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1</w:t>
      </w:r>
      <w:r w:rsidR="00681BDB">
        <w:rPr>
          <w:rFonts w:ascii="Times New Roman" w:hAnsi="Times New Roman" w:cs="Times New Roman"/>
          <w:sz w:val="24"/>
          <w:szCs w:val="24"/>
        </w:rPr>
        <w:tab/>
        <w:t>5</w:t>
      </w:r>
      <w:r w:rsidR="00681BDB">
        <w:rPr>
          <w:rFonts w:ascii="Times New Roman" w:hAnsi="Times New Roman" w:cs="Times New Roman"/>
          <w:sz w:val="24"/>
          <w:szCs w:val="24"/>
        </w:rPr>
        <w:tab/>
        <w:t>11</w:t>
      </w:r>
      <w:r w:rsidR="00681BDB">
        <w:rPr>
          <w:rFonts w:ascii="Times New Roman" w:hAnsi="Times New Roman" w:cs="Times New Roman"/>
          <w:sz w:val="24"/>
          <w:szCs w:val="24"/>
        </w:rPr>
        <w:tab/>
        <w:t>15</w:t>
      </w:r>
      <w:r w:rsidR="00681BDB">
        <w:rPr>
          <w:rFonts w:ascii="Times New Roman" w:hAnsi="Times New Roman" w:cs="Times New Roman"/>
          <w:sz w:val="24"/>
          <w:szCs w:val="24"/>
        </w:rPr>
        <w:tab/>
        <w:t>3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2</w:t>
      </w:r>
      <w:r w:rsidR="00681BDB">
        <w:rPr>
          <w:rFonts w:ascii="Times New Roman" w:hAnsi="Times New Roman" w:cs="Times New Roman"/>
          <w:sz w:val="24"/>
          <w:szCs w:val="24"/>
        </w:rPr>
        <w:tab/>
        <w:t>12</w:t>
      </w:r>
      <w:r w:rsidR="00681BDB">
        <w:rPr>
          <w:rFonts w:ascii="Times New Roman" w:hAnsi="Times New Roman" w:cs="Times New Roman"/>
          <w:sz w:val="24"/>
          <w:szCs w:val="24"/>
        </w:rPr>
        <w:tab/>
        <w:t>14</w:t>
      </w:r>
      <w:r w:rsidR="00681BDB">
        <w:rPr>
          <w:rFonts w:ascii="Times New Roman" w:hAnsi="Times New Roman" w:cs="Times New Roman"/>
          <w:sz w:val="24"/>
          <w:szCs w:val="24"/>
        </w:rPr>
        <w:tab/>
        <w:t>8</w:t>
      </w:r>
      <w:r w:rsidR="00681BDB">
        <w:rPr>
          <w:rFonts w:ascii="Times New Roman" w:hAnsi="Times New Roman" w:cs="Times New Roman"/>
          <w:sz w:val="24"/>
          <w:szCs w:val="24"/>
        </w:rPr>
        <w:tab/>
        <w:t>9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3</w:t>
      </w:r>
      <w:r w:rsidR="00681BDB">
        <w:rPr>
          <w:rFonts w:ascii="Times New Roman" w:hAnsi="Times New Roman" w:cs="Times New Roman"/>
          <w:sz w:val="24"/>
          <w:szCs w:val="24"/>
        </w:rPr>
        <w:tab/>
        <w:t>6</w:t>
      </w:r>
      <w:r w:rsidR="00681BDB">
        <w:rPr>
          <w:rFonts w:ascii="Times New Roman" w:hAnsi="Times New Roman" w:cs="Times New Roman"/>
          <w:sz w:val="24"/>
          <w:szCs w:val="24"/>
        </w:rPr>
        <w:tab/>
        <w:t>1</w:t>
      </w:r>
      <w:r w:rsidR="00681BDB">
        <w:rPr>
          <w:rFonts w:ascii="Times New Roman" w:hAnsi="Times New Roman" w:cs="Times New Roman"/>
          <w:sz w:val="24"/>
          <w:szCs w:val="24"/>
        </w:rPr>
        <w:tab/>
        <w:t>4</w:t>
      </w:r>
      <w:r w:rsidR="00681BDB">
        <w:rPr>
          <w:rFonts w:ascii="Times New Roman" w:hAnsi="Times New Roman" w:cs="Times New Roman"/>
          <w:sz w:val="24"/>
          <w:szCs w:val="24"/>
        </w:rPr>
        <w:tab/>
        <w:t>2</w:t>
      </w: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[2,3] = 8</w:t>
      </w: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“r2”, “c”] = 8</w:t>
      </w:r>
    </w:p>
    <w:p w:rsidR="00C4130F" w:rsidRDefault="00C4130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2, “c”] = 8</w:t>
      </w: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3, c(“c”, “d”)]</w:t>
      </w: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171D34" w:rsidRPr="00171D34" w:rsidRDefault="00452E77" w:rsidP="00171D3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DD5F36" w:rsidRPr="003660F8" w:rsidRDefault="00171D34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with logical vector</w:t>
      </w:r>
    </w:p>
    <w:p w:rsidR="003660F8" w:rsidRDefault="003660F8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[c(FALSE, FALSE, </w:t>
      </w:r>
      <w:r w:rsidR="00441B85">
        <w:rPr>
          <w:rFonts w:ascii="Times New Roman" w:hAnsi="Times New Roman" w:cs="Times New Roman"/>
          <w:sz w:val="24"/>
          <w:szCs w:val="24"/>
        </w:rPr>
        <w:t>TRUE</w:t>
      </w:r>
      <w:r>
        <w:rPr>
          <w:rFonts w:ascii="Times New Roman" w:hAnsi="Times New Roman" w:cs="Times New Roman"/>
          <w:sz w:val="24"/>
          <w:szCs w:val="24"/>
        </w:rPr>
        <w:t>),</w:t>
      </w:r>
    </w:p>
    <w:p w:rsidR="003660F8" w:rsidRDefault="003660F8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(FALSE, FALSE, TRUE, TRUE)]</w:t>
      </w:r>
    </w:p>
    <w:p w:rsidR="00374165" w:rsidRDefault="0037416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374165" w:rsidRDefault="0037416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c(FALSE, FALSE, TRUE),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(FALSE, TRUE)]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A24282" w:rsidRDefault="00A24282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c(FALSE, FALSE, TRUE),</w:t>
      </w: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(FALSE, TRUE, FALSE, TRUE)]</w:t>
      </w: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A24282" w:rsidRPr="0060418E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A24282" w:rsidRPr="0060418E" w:rsidRDefault="00A24282" w:rsidP="003660F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24282" w:rsidRPr="0060418E" w:rsidSect="002E1D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60B20"/>
    <w:multiLevelType w:val="hybridMultilevel"/>
    <w:tmpl w:val="07EC5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B1522"/>
    <w:multiLevelType w:val="hybridMultilevel"/>
    <w:tmpl w:val="F6DE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2614FC"/>
    <w:multiLevelType w:val="hybridMultilevel"/>
    <w:tmpl w:val="9486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ADD2B65"/>
    <w:multiLevelType w:val="hybridMultilevel"/>
    <w:tmpl w:val="FEF8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84215A"/>
    <w:multiLevelType w:val="hybridMultilevel"/>
    <w:tmpl w:val="83E0C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A3MzYwNjY3NjIwNzVU0lEKTi0uzszPAykwqgUAAgyLPCwAAAA="/>
  </w:docVars>
  <w:rsids>
    <w:rsidRoot w:val="004621B5"/>
    <w:rsid w:val="0002653F"/>
    <w:rsid w:val="000950CE"/>
    <w:rsid w:val="000B44BF"/>
    <w:rsid w:val="00121B8F"/>
    <w:rsid w:val="00157C80"/>
    <w:rsid w:val="00164E8F"/>
    <w:rsid w:val="00171D34"/>
    <w:rsid w:val="0018261C"/>
    <w:rsid w:val="001963D3"/>
    <w:rsid w:val="001A2544"/>
    <w:rsid w:val="001A2C2A"/>
    <w:rsid w:val="001B01B6"/>
    <w:rsid w:val="002026F5"/>
    <w:rsid w:val="00227EB2"/>
    <w:rsid w:val="0023425A"/>
    <w:rsid w:val="00255E2A"/>
    <w:rsid w:val="00267A5E"/>
    <w:rsid w:val="00285066"/>
    <w:rsid w:val="002979E6"/>
    <w:rsid w:val="002A064D"/>
    <w:rsid w:val="002A5A89"/>
    <w:rsid w:val="002C19CA"/>
    <w:rsid w:val="002C4019"/>
    <w:rsid w:val="002C4CCF"/>
    <w:rsid w:val="002C55D9"/>
    <w:rsid w:val="002D1DEA"/>
    <w:rsid w:val="002E1DAB"/>
    <w:rsid w:val="002F2CC3"/>
    <w:rsid w:val="002F694D"/>
    <w:rsid w:val="003001A5"/>
    <w:rsid w:val="00350D61"/>
    <w:rsid w:val="00360824"/>
    <w:rsid w:val="003660F8"/>
    <w:rsid w:val="00374165"/>
    <w:rsid w:val="003768DF"/>
    <w:rsid w:val="00387AB9"/>
    <w:rsid w:val="003D4451"/>
    <w:rsid w:val="003E67F5"/>
    <w:rsid w:val="003E6C86"/>
    <w:rsid w:val="003F2A68"/>
    <w:rsid w:val="003F5061"/>
    <w:rsid w:val="004203D3"/>
    <w:rsid w:val="00441B85"/>
    <w:rsid w:val="00451CF1"/>
    <w:rsid w:val="00452E77"/>
    <w:rsid w:val="0045307E"/>
    <w:rsid w:val="004621B5"/>
    <w:rsid w:val="0049511C"/>
    <w:rsid w:val="004F1243"/>
    <w:rsid w:val="00546E7A"/>
    <w:rsid w:val="005559C2"/>
    <w:rsid w:val="005A3298"/>
    <w:rsid w:val="005C0470"/>
    <w:rsid w:val="005F428F"/>
    <w:rsid w:val="005F53A0"/>
    <w:rsid w:val="0060070F"/>
    <w:rsid w:val="00602486"/>
    <w:rsid w:val="0060418E"/>
    <w:rsid w:val="00645134"/>
    <w:rsid w:val="00673342"/>
    <w:rsid w:val="00681BDB"/>
    <w:rsid w:val="006F6338"/>
    <w:rsid w:val="0078337C"/>
    <w:rsid w:val="007861EF"/>
    <w:rsid w:val="007C17BE"/>
    <w:rsid w:val="007D59E1"/>
    <w:rsid w:val="007E1B55"/>
    <w:rsid w:val="008A76B4"/>
    <w:rsid w:val="008E3727"/>
    <w:rsid w:val="00907CA9"/>
    <w:rsid w:val="00945927"/>
    <w:rsid w:val="009B2D2D"/>
    <w:rsid w:val="009B657B"/>
    <w:rsid w:val="009F64C8"/>
    <w:rsid w:val="00A24282"/>
    <w:rsid w:val="00A25534"/>
    <w:rsid w:val="00A53EFD"/>
    <w:rsid w:val="00AC307B"/>
    <w:rsid w:val="00AE5DB5"/>
    <w:rsid w:val="00B54A7F"/>
    <w:rsid w:val="00B65B62"/>
    <w:rsid w:val="00B77FA0"/>
    <w:rsid w:val="00BC4624"/>
    <w:rsid w:val="00BE56C2"/>
    <w:rsid w:val="00C016DB"/>
    <w:rsid w:val="00C205D9"/>
    <w:rsid w:val="00C4130F"/>
    <w:rsid w:val="00CC5446"/>
    <w:rsid w:val="00CE5E48"/>
    <w:rsid w:val="00D70314"/>
    <w:rsid w:val="00D70A35"/>
    <w:rsid w:val="00D9205A"/>
    <w:rsid w:val="00D96ED4"/>
    <w:rsid w:val="00DC5F9F"/>
    <w:rsid w:val="00DD5F36"/>
    <w:rsid w:val="00DF4FD9"/>
    <w:rsid w:val="00E36D66"/>
    <w:rsid w:val="00E43CEB"/>
    <w:rsid w:val="00E74C16"/>
    <w:rsid w:val="00E80103"/>
    <w:rsid w:val="00E83289"/>
    <w:rsid w:val="00E971A5"/>
    <w:rsid w:val="00EC4FB6"/>
    <w:rsid w:val="00F004FE"/>
    <w:rsid w:val="00F50A99"/>
    <w:rsid w:val="00FB0B62"/>
    <w:rsid w:val="00FC4320"/>
    <w:rsid w:val="00FE235A"/>
    <w:rsid w:val="00FE70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D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1B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1</Pages>
  <Words>964</Words>
  <Characters>55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que-Pc</dc:creator>
  <cp:keywords/>
  <dc:description/>
  <cp:lastModifiedBy>Unique-Pc</cp:lastModifiedBy>
  <cp:revision>106</cp:revision>
  <dcterms:created xsi:type="dcterms:W3CDTF">2021-11-07T12:50:00Z</dcterms:created>
  <dcterms:modified xsi:type="dcterms:W3CDTF">2021-11-09T15:26:00Z</dcterms:modified>
</cp:coreProperties>
</file>